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4e68a17-8a17-4861-adfe-7bb7010560d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0Z</dcterms:created>
  <dcterms:modified xsi:type="dcterms:W3CDTF">2023-06-24T21: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